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/*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function</w:t>
      </w:r>
      <w:proofErr w:type="gram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login(){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    </w:t>
      </w:r>
      <w:proofErr w:type="spellStart"/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var</w:t>
      </w:r>
      <w:proofErr w:type="spellEnd"/>
      <w:proofErr w:type="gram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loginemail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=$("#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txt_loginemail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").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val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();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    </w:t>
      </w:r>
      <w:proofErr w:type="spellStart"/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var</w:t>
      </w:r>
      <w:proofErr w:type="spellEnd"/>
      <w:proofErr w:type="gram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pwrd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=$("#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txt_loginpwd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").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val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();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    </w:t>
      </w:r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if</w:t>
      </w:r>
      <w:proofErr w:type="gram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!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loginemail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|| !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pwrd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) {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        </w:t>
      </w:r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alert(</w:t>
      </w:r>
      <w:proofErr w:type="gram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"Please enter Login details!")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    }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    </w:t>
      </w:r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else{</w:t>
      </w:r>
      <w:proofErr w:type="gramEnd"/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       </w:t>
      </w:r>
      <w:proofErr w:type="spellStart"/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DBHandler.db.readTransaction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           </w:t>
      </w:r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function(</w:t>
      </w:r>
      <w:proofErr w:type="spellStart"/>
      <w:proofErr w:type="gram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tx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){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               </w:t>
      </w:r>
      <w:proofErr w:type="spellStart"/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tx.executeSql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                   "SELECT * FROM USERS WHERE EMAIL ='"+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loginemail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+"'"</w:t>
      </w:r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,[</w:t>
      </w:r>
      <w:proofErr w:type="gram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],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                   </w:t>
      </w:r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function(</w:t>
      </w:r>
      <w:proofErr w:type="spellStart"/>
      <w:proofErr w:type="gram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tx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, results){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                       </w:t>
      </w:r>
      <w:proofErr w:type="spellStart"/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var</w:t>
      </w:r>
      <w:proofErr w:type="spellEnd"/>
      <w:proofErr w:type="gram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length = 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results.rows.length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;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                        </w:t>
      </w:r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for</w:t>
      </w:r>
      <w:proofErr w:type="gram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var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= 0; 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&lt; length; 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++) {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                            </w:t>
      </w:r>
      <w:proofErr w:type="spellStart"/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var</w:t>
      </w:r>
      <w:proofErr w:type="spellEnd"/>
      <w:proofErr w:type="gram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item = 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results.rows.item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                        }                       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                        </w:t>
      </w:r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if(</w:t>
      </w:r>
      <w:proofErr w:type="spellStart"/>
      <w:proofErr w:type="gram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pwrd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==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item.PASSWORD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){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                            </w:t>
      </w:r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alert(</w:t>
      </w:r>
      <w:proofErr w:type="gram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"Successfully");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                            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window.location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= "activityhome.html";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                        }</w:t>
      </w:r>
      <w:bookmarkStart w:id="0" w:name="_GoBack"/>
      <w:bookmarkEnd w:id="0"/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                        </w:t>
      </w:r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else{</w:t>
      </w:r>
      <w:proofErr w:type="gramEnd"/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                            </w:t>
      </w:r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alert(</w:t>
      </w:r>
      <w:proofErr w:type="gram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"Incorrect Login Details");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                    };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                   },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               </w:t>
      </w:r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function(</w:t>
      </w:r>
      <w:proofErr w:type="spellStart"/>
      <w:proofErr w:type="gram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tx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, error){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                   </w:t>
      </w:r>
      <w:proofErr w:type="gram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console.log(</w:t>
      </w:r>
      <w:proofErr w:type="gram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"Select User Error "+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error.message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               }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           );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           },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       );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   }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}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if (confirm("Please Confirm the Details!\r\n Your Storage Type is: "+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StorageType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+"\r\n Dimensions: "+Dimension+"\r\n Upload Date: "+</w:t>
      </w:r>
      <w:proofErr w:type="spellStart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UploadDate</w:t>
      </w:r>
      <w:proofErr w:type="spellEnd"/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+"\r\n Storage Features: "+StorageFeature1+","+StorageFeature2+","+StorageFeature3+","+StorageFeature4+","+StorageFeature5+"\r\n Monthly Rent is: "+Rent+"\r\n Notes: "+Notes+"\r\n Reporter: "+Reporter))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    {</w:t>
      </w:r>
    </w:p>
    <w:p w:rsidR="00702BF4" w:rsidRPr="00702BF4" w:rsidRDefault="00702BF4" w:rsidP="00702B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2BF4">
        <w:rPr>
          <w:rFonts w:ascii="Consolas" w:eastAsia="Times New Roman" w:hAnsi="Consolas" w:cs="Times New Roman"/>
          <w:color w:val="6A9955"/>
          <w:sz w:val="21"/>
          <w:szCs w:val="21"/>
        </w:rPr>
        <w:t>*/</w:t>
      </w:r>
    </w:p>
    <w:p w:rsidR="008352A1" w:rsidRDefault="008352A1"/>
    <w:sectPr w:rsidR="008352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rAwMzS0NDYyNDdQ0lEKTi0uzszPAykwrAUAmdgltywAAAA="/>
  </w:docVars>
  <w:rsids>
    <w:rsidRoot w:val="00702BF4"/>
    <w:rsid w:val="003F33D2"/>
    <w:rsid w:val="00702BF4"/>
    <w:rsid w:val="00835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0B13C51-98DF-4AA0-A46D-0AFFB273E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399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7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1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3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shan wickramasinghe</dc:creator>
  <cp:keywords/>
  <dc:description/>
  <cp:lastModifiedBy>lakshan wickramasinghe</cp:lastModifiedBy>
  <cp:revision>2</cp:revision>
  <dcterms:created xsi:type="dcterms:W3CDTF">2019-04-08T18:14:00Z</dcterms:created>
  <dcterms:modified xsi:type="dcterms:W3CDTF">2019-04-08T19:07:00Z</dcterms:modified>
</cp:coreProperties>
</file>